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cist position at [Organization Name] in Nigeria Lagos. As a dedicated and experienced physicist with a strong academic background and a passion for advancing scientific research, I am eager to contribute my expertise to your organization’s mission of driving innovation and addressing critical challenges in the Nigerian scientific landscape. Nigeria Lagos, as a hub of economic activity, technological growth, and educational opportunities, presents an ideal environment for physicists like myself to collaborate on groundbreaking projects that can transform industries and improve lives.</w:t>
      </w:r>
    </w:p>
    <w:p>
      <w:pPr>
        <w:pStyle w:val="BodyText"/>
      </w:pPr>
      <w:r>
        <w:t xml:space="preserve">With a Ph.D. in Physics from [University Name] and over [X years] of experience in both academic research and applied physics, I have developed a comprehensive skill set that aligns with the requirements of this role. My work has focused on [specific areas, e.g., quantum mechanics, materials science, or energy solutions], which are particularly relevant to Nigeria Lagos’s growing demand for sustainable technologies and scientific advancements. For instance, my research on [specific project or paper] explored applications of nanotechnology in renewable energy systems—a field that holds immense potential for addressing power shortages in Lagos and other parts of Nigeria.</w:t>
      </w:r>
    </w:p>
    <w:p>
      <w:pPr>
        <w:pStyle w:val="BodyText"/>
      </w:pPr>
      <w:r>
        <w:t xml:space="preserve">During my tenure as a [previous job title, e.g., Research Scientist] at [Previous Institution/Organization], I led interdisciplinary teams to develop innovative solutions for energy efficiency and environmental monitoring. These projects required not only technical expertise but also a deep understanding of the socio-economic context in which they operate. In Nigeria Lagos, where rapid urbanization and industrialization are creating new challenges, physicists play a pivotal role in designing systems that balance technological progress with sustainability. My ability to translate complex scientific principles into practical applications has been instrumental in previous roles, and I am confident it will contribute to the success of your organization.</w:t>
      </w:r>
    </w:p>
    <w:p>
      <w:pPr>
        <w:pStyle w:val="BodyText"/>
      </w:pPr>
      <w:r>
        <w:t xml:space="preserve">What sets me apart as a Physicist is my commitment to fostering collaboration between academia, industry, and government. In Nigeria Lagos, where partnerships between these sectors are critical for driving innovation, I have actively participated in initiatives such as [specific example: workshops, conferences, or community programs]. For example, I contributed to the [Name of Initiative], which aimed to enhance STEM education among underprivileged youth in Lagos. This experience reinforced my belief that physics is not just about theoretical exploration but also about creating tangible impact through education and outreach.</w:t>
      </w:r>
    </w:p>
    <w:p>
      <w:pPr>
        <w:pStyle w:val="BodyText"/>
      </w:pPr>
      <w:r>
        <w:t xml:space="preserve">The unique challenges and opportunities in Nigeria Lagos further motivate me to pursue this role. As a city at the forefront of Nigeria’s technological and economic growth, Lagos is home to a dynamic ecosystem of startups, research institutions, and international organizations. Physicists in this environment are tasked with addressing issues such as urban infrastructure development, climate resilience, and digital transformation. My background in [specific field] equips me to contribute meaningfully to these efforts. For instance, my work on [specific project] has provided insights into optimizing energy distribution systems—a critical need for a city like Lagos that faces frequent power disruptions.</w:t>
      </w:r>
    </w:p>
    <w:p>
      <w:pPr>
        <w:pStyle w:val="BodyText"/>
      </w:pPr>
      <w:r>
        <w:t xml:space="preserve">Moreover, I am deeply committed to the ethical and responsible application of physics in society. In Nigeria Lagos, where scientific advancements must align with cultural and environmental considerations, I prioritize transparency, inclusivity, and long-term sustainability. My approach to problem-solving is rooted in rigorous analysis combined with a strong sense of social responsibility. This philosophy has guided my work on [specific example: a project addressing water scarcity or air quality monitoring], where I collaborated with local communities to ensure that solutions were both scientifically sound and culturally appropriate.</w:t>
      </w:r>
    </w:p>
    <w:p>
      <w:pPr>
        <w:pStyle w:val="BodyText"/>
      </w:pPr>
      <w:r>
        <w:t xml:space="preserve">I am particularly drawn to the Physicist role at [Organization Name] because of your organization’s reputation for excellence in [specific field, e.g., renewable energy research, technological innovation, or academic leadership]. Your recent initiatives, such as [specific project or achievement], demonstrate a forward-thinking approach that resonates with my own professional goals. I am eager to contribute my expertise in [specific area] to support your mission and help address the pressing needs of Nigeria Lagos.</w:t>
      </w:r>
    </w:p>
    <w:p>
      <w:pPr>
        <w:pStyle w:val="BodyText"/>
      </w:pPr>
      <w:r>
        <w:t xml:space="preserve">In conclusion, I am confident that my academic qualifications, professional experience, and passion for physics make me a strong candidate for this position. I am excited about the opportunity to join [Organization Name] and contribute to the advancement of science in Nigeria Lagos. Thank you for considering my application. I look forward to the possibility of discussing how my skills and vision align with your organization’s objective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8:36:40Z</dcterms:created>
  <dcterms:modified xsi:type="dcterms:W3CDTF">2025-12-10T08:36:40Z</dcterms:modified>
</cp:coreProperties>
</file>

<file path=docProps/custom.xml><?xml version="1.0" encoding="utf-8"?>
<Properties xmlns="http://schemas.openxmlformats.org/officeDocument/2006/custom-properties" xmlns:vt="http://schemas.openxmlformats.org/officeDocument/2006/docPropsVTypes"/>
</file>